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D053E" w14:textId="63E8DACF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Full Name: Rakyan Satrya Adhikara</w:t>
      </w:r>
    </w:p>
    <w:p w14:paraId="771F31B4" w14:textId="6C19748D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Student ID: 219548135</w:t>
      </w:r>
    </w:p>
    <w:p w14:paraId="279934A5" w14:textId="3B855550" w:rsidR="001B635C" w:rsidRDefault="001B635C" w:rsidP="008E3924">
      <w:pPr>
        <w:pStyle w:val="Default"/>
        <w:rPr>
          <w:sz w:val="28"/>
          <w:szCs w:val="28"/>
        </w:rPr>
      </w:pPr>
    </w:p>
    <w:p w14:paraId="17B21186" w14:textId="14EF1A7F" w:rsidR="008E3924" w:rsidRDefault="001B635C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SIT210 Task </w:t>
      </w:r>
      <w:r w:rsidR="00D066B2">
        <w:rPr>
          <w:sz w:val="28"/>
          <w:szCs w:val="28"/>
        </w:rPr>
        <w:t>6</w:t>
      </w:r>
      <w:r w:rsidR="006E1D26">
        <w:rPr>
          <w:sz w:val="28"/>
          <w:szCs w:val="28"/>
        </w:rPr>
        <w:t>.1P</w:t>
      </w:r>
    </w:p>
    <w:p w14:paraId="764FD4DB" w14:textId="587725EB" w:rsidR="008229F1" w:rsidRDefault="008229F1" w:rsidP="00926373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5325B3D4" w14:textId="788293DE" w:rsidR="00D066B2" w:rsidRPr="00D066B2" w:rsidRDefault="00D066B2" w:rsidP="00D066B2">
      <w:pPr>
        <w:rPr>
          <w:sz w:val="28"/>
          <w:szCs w:val="28"/>
        </w:rPr>
      </w:pPr>
      <w:r w:rsidRPr="00D066B2">
        <w:rPr>
          <w:sz w:val="28"/>
          <w:szCs w:val="28"/>
        </w:rPr>
        <w:t xml:space="preserve">Q1: In no more than three paragraphs, please describe the steps you took to setup remote connection. Using bullet points are much preferred.  </w:t>
      </w:r>
    </w:p>
    <w:p w14:paraId="6870B044" w14:textId="7CABC26A" w:rsidR="00D066B2" w:rsidRDefault="00247202" w:rsidP="0024720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Enable VNC by type </w:t>
      </w:r>
      <w:proofErr w:type="spellStart"/>
      <w:r>
        <w:rPr>
          <w:i/>
          <w:iCs/>
          <w:sz w:val="28"/>
          <w:szCs w:val="28"/>
        </w:rPr>
        <w:t>sudo</w:t>
      </w:r>
      <w:proofErr w:type="spellEnd"/>
      <w:r>
        <w:rPr>
          <w:i/>
          <w:iCs/>
          <w:sz w:val="28"/>
          <w:szCs w:val="28"/>
        </w:rPr>
        <w:t xml:space="preserve"> </w:t>
      </w:r>
      <w:proofErr w:type="spellStart"/>
      <w:r>
        <w:rPr>
          <w:i/>
          <w:iCs/>
          <w:sz w:val="28"/>
          <w:szCs w:val="28"/>
        </w:rPr>
        <w:t>raspi</w:t>
      </w:r>
      <w:proofErr w:type="spellEnd"/>
      <w:r>
        <w:rPr>
          <w:i/>
          <w:iCs/>
          <w:sz w:val="28"/>
          <w:szCs w:val="28"/>
        </w:rPr>
        <w:t xml:space="preserve">-config </w:t>
      </w:r>
      <w:r>
        <w:rPr>
          <w:sz w:val="28"/>
          <w:szCs w:val="28"/>
        </w:rPr>
        <w:t xml:space="preserve">at the terminal, choose </w:t>
      </w:r>
      <w:r>
        <w:rPr>
          <w:i/>
          <w:iCs/>
          <w:sz w:val="28"/>
          <w:szCs w:val="28"/>
        </w:rPr>
        <w:t xml:space="preserve">Interface </w:t>
      </w:r>
      <w:bookmarkStart w:id="0" w:name="_GoBack"/>
      <w:r>
        <w:rPr>
          <w:i/>
          <w:iCs/>
          <w:sz w:val="28"/>
          <w:szCs w:val="28"/>
        </w:rPr>
        <w:t>Options</w:t>
      </w:r>
      <w:r>
        <w:rPr>
          <w:sz w:val="28"/>
          <w:szCs w:val="28"/>
        </w:rPr>
        <w:t xml:space="preserve">, choose </w:t>
      </w:r>
      <w:r>
        <w:rPr>
          <w:i/>
          <w:iCs/>
          <w:sz w:val="28"/>
          <w:szCs w:val="28"/>
        </w:rPr>
        <w:t xml:space="preserve">VNC </w:t>
      </w:r>
      <w:r>
        <w:rPr>
          <w:sz w:val="28"/>
          <w:szCs w:val="28"/>
        </w:rPr>
        <w:t>and enable it.</w:t>
      </w:r>
    </w:p>
    <w:bookmarkEnd w:id="0"/>
    <w:p w14:paraId="644E5058" w14:textId="51C206E0" w:rsidR="00247202" w:rsidRDefault="00D817D3" w:rsidP="0024720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Type </w:t>
      </w:r>
      <w:r>
        <w:rPr>
          <w:i/>
          <w:iCs/>
          <w:sz w:val="28"/>
          <w:szCs w:val="28"/>
        </w:rPr>
        <w:t>Ifconfig</w:t>
      </w:r>
      <w:r>
        <w:rPr>
          <w:sz w:val="28"/>
          <w:szCs w:val="28"/>
        </w:rPr>
        <w:t xml:space="preserve"> and look at the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</w:t>
      </w:r>
    </w:p>
    <w:p w14:paraId="46272241" w14:textId="0A5F4AB3" w:rsidR="00D066B2" w:rsidRPr="00D817D3" w:rsidRDefault="00D817D3" w:rsidP="00D066B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Make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new connection on VNC Viewer, and type the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as the host</w:t>
      </w:r>
    </w:p>
    <w:p w14:paraId="6659F3A0" w14:textId="77777777" w:rsidR="00D066B2" w:rsidRPr="00D066B2" w:rsidRDefault="00D066B2" w:rsidP="00D066B2">
      <w:pPr>
        <w:rPr>
          <w:sz w:val="28"/>
          <w:szCs w:val="28"/>
        </w:rPr>
      </w:pPr>
      <w:r w:rsidRPr="00D066B2">
        <w:rPr>
          <w:sz w:val="28"/>
          <w:szCs w:val="28"/>
        </w:rPr>
        <w:t xml:space="preserve"> </w:t>
      </w:r>
    </w:p>
    <w:p w14:paraId="4C24711E" w14:textId="1FD586BA" w:rsidR="000E6252" w:rsidRDefault="00D066B2" w:rsidP="00D066B2">
      <w:pPr>
        <w:rPr>
          <w:sz w:val="28"/>
          <w:szCs w:val="28"/>
        </w:rPr>
      </w:pPr>
      <w:r w:rsidRPr="00D066B2">
        <w:rPr>
          <w:sz w:val="28"/>
          <w:szCs w:val="28"/>
        </w:rPr>
        <w:t>Q2: Paste the screen capture here and submit the file as your submission for task 6.1P.</w:t>
      </w:r>
    </w:p>
    <w:p w14:paraId="183B358F" w14:textId="0D32FF8E" w:rsidR="00247202" w:rsidRPr="00131E0E" w:rsidRDefault="00247202" w:rsidP="00D066B2">
      <w:pPr>
        <w:rPr>
          <w:sz w:val="32"/>
          <w:szCs w:val="32"/>
        </w:rPr>
      </w:pPr>
      <w:r w:rsidRPr="00247202">
        <w:rPr>
          <w:sz w:val="32"/>
          <w:szCs w:val="32"/>
        </w:rPr>
        <w:drawing>
          <wp:inline distT="0" distB="0" distL="0" distR="0" wp14:anchorId="03AC8968" wp14:editId="724E3D2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7202" w:rsidRPr="00131E0E" w:rsidSect="001E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F0103"/>
    <w:multiLevelType w:val="multilevel"/>
    <w:tmpl w:val="D91E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D7E0D"/>
    <w:multiLevelType w:val="hybridMultilevel"/>
    <w:tmpl w:val="A0345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114ED"/>
    <w:multiLevelType w:val="hybridMultilevel"/>
    <w:tmpl w:val="01DA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070C8A"/>
    <w:multiLevelType w:val="hybridMultilevel"/>
    <w:tmpl w:val="91E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5526AB5"/>
    <w:multiLevelType w:val="hybridMultilevel"/>
    <w:tmpl w:val="DD36EB80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5" w15:restartNumberingAfterBreak="0">
    <w:nsid w:val="3CDE51DD"/>
    <w:multiLevelType w:val="hybridMultilevel"/>
    <w:tmpl w:val="71F2B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G3MDGxMDAwMDNS0lEKTi0uzszPAykwrgUAp+fA7SwAAAA="/>
  </w:docVars>
  <w:rsids>
    <w:rsidRoot w:val="008E3924"/>
    <w:rsid w:val="000609A0"/>
    <w:rsid w:val="000E6252"/>
    <w:rsid w:val="00131E0E"/>
    <w:rsid w:val="001B635C"/>
    <w:rsid w:val="001B66AC"/>
    <w:rsid w:val="001E3901"/>
    <w:rsid w:val="00223449"/>
    <w:rsid w:val="002372FD"/>
    <w:rsid w:val="00247202"/>
    <w:rsid w:val="002A64EF"/>
    <w:rsid w:val="002B19C8"/>
    <w:rsid w:val="00303B9A"/>
    <w:rsid w:val="00413540"/>
    <w:rsid w:val="004C320B"/>
    <w:rsid w:val="005F5DA6"/>
    <w:rsid w:val="0067188C"/>
    <w:rsid w:val="006A53FC"/>
    <w:rsid w:val="006E1D26"/>
    <w:rsid w:val="00820A78"/>
    <w:rsid w:val="008229F1"/>
    <w:rsid w:val="008473E0"/>
    <w:rsid w:val="00867656"/>
    <w:rsid w:val="008709B9"/>
    <w:rsid w:val="008B2C6F"/>
    <w:rsid w:val="008E3924"/>
    <w:rsid w:val="00926373"/>
    <w:rsid w:val="00974769"/>
    <w:rsid w:val="00983193"/>
    <w:rsid w:val="00A52451"/>
    <w:rsid w:val="00AC3B75"/>
    <w:rsid w:val="00BB2839"/>
    <w:rsid w:val="00C375D5"/>
    <w:rsid w:val="00CC4BEF"/>
    <w:rsid w:val="00D066B2"/>
    <w:rsid w:val="00D45707"/>
    <w:rsid w:val="00D817D3"/>
    <w:rsid w:val="00EC4B86"/>
    <w:rsid w:val="00F2277F"/>
    <w:rsid w:val="00F8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E947"/>
  <w15:chartTrackingRefBased/>
  <w15:docId w15:val="{45D5760A-CB25-474E-80BB-4A8E86BE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39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39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9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53F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A53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8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</dc:creator>
  <cp:keywords/>
  <dc:description/>
  <cp:lastModifiedBy>Rakyan Satrya Adhikara</cp:lastModifiedBy>
  <cp:revision>2</cp:revision>
  <cp:lastPrinted>2020-05-22T07:14:00Z</cp:lastPrinted>
  <dcterms:created xsi:type="dcterms:W3CDTF">2020-05-25T14:02:00Z</dcterms:created>
  <dcterms:modified xsi:type="dcterms:W3CDTF">2020-05-25T14:02:00Z</dcterms:modified>
</cp:coreProperties>
</file>